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997" w:rsidRDefault="008D498E" w:rsidP="008D498E">
      <w:pPr>
        <w:jc w:val="center"/>
      </w:pPr>
      <w:r>
        <w:rPr>
          <w:rFonts w:hint="eastAsia"/>
        </w:rPr>
        <w:t>OS project1 re</w:t>
      </w:r>
      <w:r>
        <w:t>port</w:t>
      </w:r>
    </w:p>
    <w:p w:rsidR="008D498E" w:rsidRDefault="008D498E" w:rsidP="008D498E">
      <w:pPr>
        <w:jc w:val="center"/>
      </w:pPr>
      <w:r>
        <w:rPr>
          <w:rFonts w:hint="eastAsia"/>
        </w:rPr>
        <w:t>第六組</w:t>
      </w:r>
    </w:p>
    <w:p w:rsidR="00B10736" w:rsidRDefault="008D498E" w:rsidP="00B10736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設計</w:t>
      </w:r>
    </w:p>
    <w:p w:rsidR="00E53C44" w:rsidRDefault="00E53C44" w:rsidP="00E53C44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Sort processes in </w:t>
      </w:r>
      <w:r w:rsidR="00367348" w:rsidRPr="00367348">
        <w:rPr>
          <w:rFonts w:ascii="Verdana" w:eastAsia="新細明體" w:hAnsi="Verdana" w:cs="新細明體"/>
          <w:sz w:val="20"/>
          <w:szCs w:val="20"/>
        </w:rPr>
        <w:t>ascending order</w:t>
      </w:r>
      <w:r w:rsidR="00367348">
        <w:rPr>
          <w:rFonts w:ascii="Verdana" w:eastAsia="新細明體" w:hAnsi="Verdana" w:cs="新細明體"/>
          <w:sz w:val="20"/>
          <w:szCs w:val="20"/>
        </w:rPr>
        <w:t xml:space="preserve"> of </w:t>
      </w:r>
      <w:r>
        <w:rPr>
          <w:rFonts w:ascii="Verdana" w:eastAsia="新細明體" w:hAnsi="Verdana" w:cs="新細明體"/>
          <w:sz w:val="20"/>
          <w:szCs w:val="20"/>
        </w:rPr>
        <w:t>RT if</w:t>
      </w:r>
      <w:r w:rsidR="00D2541E">
        <w:rPr>
          <w:rFonts w:ascii="Verdana" w:eastAsia="新細明體" w:hAnsi="Verdana" w:cs="新細明體"/>
          <w:sz w:val="20"/>
          <w:szCs w:val="20"/>
        </w:rPr>
        <w:t xml:space="preserve"> two processes have same</w:t>
      </w:r>
      <w:r>
        <w:rPr>
          <w:rFonts w:ascii="Verdana" w:eastAsia="新細明體" w:hAnsi="Verdana" w:cs="新細明體"/>
          <w:sz w:val="20"/>
          <w:szCs w:val="20"/>
        </w:rPr>
        <w:t xml:space="preserve"> RT then </w:t>
      </w:r>
      <w:r w:rsidR="00D2541E">
        <w:rPr>
          <w:rFonts w:ascii="Verdana" w:eastAsia="新細明體" w:hAnsi="Verdana" w:cs="新細明體"/>
          <w:sz w:val="20"/>
          <w:szCs w:val="20"/>
        </w:rPr>
        <w:t>compare their id</w:t>
      </w:r>
      <w:r w:rsidR="00367348">
        <w:rPr>
          <w:rFonts w:ascii="Verdana" w:eastAsia="新細明體" w:hAnsi="Verdana" w:cs="新細明體"/>
          <w:sz w:val="20"/>
          <w:szCs w:val="20"/>
        </w:rPr>
        <w:t xml:space="preserve"> instead</w:t>
      </w:r>
      <w:bookmarkStart w:id="0" w:name="_GoBack"/>
      <w:bookmarkEnd w:id="0"/>
      <w:r w:rsidR="00D2541E">
        <w:rPr>
          <w:rFonts w:ascii="Verdana" w:eastAsia="新細明體" w:hAnsi="Verdana" w:cs="新細明體"/>
          <w:sz w:val="20"/>
          <w:szCs w:val="20"/>
        </w:rPr>
        <w:t>.</w:t>
      </w:r>
    </w:p>
    <w:p w:rsidR="00737C91" w:rsidRPr="008D498E" w:rsidRDefault="00F85FA7" w:rsidP="00737C91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We can’t get time with resolution of nanosecond. </w:t>
      </w:r>
      <w:r>
        <w:rPr>
          <w:rFonts w:ascii="Verdana" w:eastAsia="新細明體" w:hAnsi="Verdana" w:cs="新細明體" w:hint="eastAsia"/>
          <w:sz w:val="20"/>
          <w:szCs w:val="20"/>
        </w:rPr>
        <w:t>The</w:t>
      </w:r>
      <w:r>
        <w:rPr>
          <w:rFonts w:ascii="Verdana" w:eastAsia="新細明體" w:hAnsi="Verdana" w:cs="新細明體"/>
          <w:sz w:val="20"/>
          <w:szCs w:val="20"/>
        </w:rPr>
        <w:t xml:space="preserve"> resolution of time is microsecond. Therefore; the start time of</w:t>
      </w:r>
      <w:r w:rsidR="00240662">
        <w:rPr>
          <w:rFonts w:ascii="Verdana" w:eastAsia="新細明體" w:hAnsi="Verdana" w:cs="新細明體"/>
          <w:sz w:val="20"/>
          <w:szCs w:val="20"/>
        </w:rPr>
        <w:t xml:space="preserve"> all processes</w:t>
      </w:r>
      <w:r>
        <w:rPr>
          <w:rFonts w:ascii="Verdana" w:eastAsia="新細明體" w:hAnsi="Verdana" w:cs="新細明體"/>
          <w:sz w:val="20"/>
          <w:szCs w:val="20"/>
        </w:rPr>
        <w:t xml:space="preserve"> FIFO_1 are the same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執行範例測資的結果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1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noProof/>
          <w:sz w:val="20"/>
          <w:szCs w:val="20"/>
        </w:rPr>
        <w:drawing>
          <wp:inline distT="0" distB="0" distL="0" distR="0">
            <wp:extent cx="5274310" cy="76200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FO_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2</w:t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5F9D616" wp14:editId="5C96B932">
            <wp:extent cx="563270" cy="517422"/>
            <wp:effectExtent l="0" t="0" r="825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FO_2_I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64" cy="53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ED051B6" wp14:editId="68DB7760">
            <wp:extent cx="4162348" cy="525178"/>
            <wp:effectExtent l="0" t="0" r="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FO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082" cy="54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3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111442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FO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SJF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4DEC626" wp14:editId="41646257">
            <wp:extent cx="614476" cy="509735"/>
            <wp:effectExtent l="0" t="0" r="0" b="508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JF_1_I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448" cy="51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2075DA5" wp14:editId="4FA076DB">
            <wp:extent cx="4140403" cy="499481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JF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217" cy="5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2</w:t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5E02438" wp14:editId="62DA65BD">
            <wp:extent cx="570585" cy="608624"/>
            <wp:effectExtent l="0" t="0" r="1270" b="127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JF_2_I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75" cy="62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3303A31F" wp14:editId="2D9598E1">
            <wp:extent cx="4272076" cy="608460"/>
            <wp:effectExtent l="0" t="0" r="0" b="127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JF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439" cy="63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3</w:t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66E0A8B" wp14:editId="06974433">
            <wp:extent cx="592531" cy="946828"/>
            <wp:effectExtent l="0" t="0" r="0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JF_3_I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98" cy="98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72A1500" wp14:editId="24748FAC">
            <wp:extent cx="3730752" cy="929768"/>
            <wp:effectExtent l="0" t="0" r="3175" b="381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JF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397" cy="95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lastRenderedPageBreak/>
        <w:t>PSJF_1</w:t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640715"/>
            <wp:effectExtent l="0" t="0" r="254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SJF_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2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724204" cy="66902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JF_2_I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696" cy="69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4147719" cy="634691"/>
            <wp:effectExtent l="0" t="0" r="571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SJF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276" cy="68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90114A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3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8C399A3" wp14:editId="02E9F994">
            <wp:extent cx="541324" cy="433059"/>
            <wp:effectExtent l="0" t="0" r="0" b="571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SJF_3_I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3" cy="46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F7582A6" wp14:editId="7A21E767">
            <wp:extent cx="3936935" cy="438912"/>
            <wp:effectExtent l="0" t="0" r="698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SJF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631" cy="46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</w:t>
      </w:r>
      <w:r>
        <w:rPr>
          <w:rFonts w:ascii="Verdana" w:eastAsia="新細明體" w:hAnsi="Verdana" w:cs="新細明體"/>
          <w:sz w:val="20"/>
          <w:szCs w:val="20"/>
        </w:rPr>
        <w:t>R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26299762" wp14:editId="24A14AD1">
            <wp:extent cx="548640" cy="561252"/>
            <wp:effectExtent l="0" t="0" r="381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R_1_ID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42" cy="57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B410DC0" wp14:editId="09B98B9E">
            <wp:extent cx="3833164" cy="563483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R_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450" cy="56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R_2</w:t>
      </w:r>
    </w:p>
    <w:p w:rsidR="0090385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B278FAE" wp14:editId="47BFF33B">
            <wp:extent cx="662218" cy="292608"/>
            <wp:effectExtent l="0" t="0" r="508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R_2_I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69" cy="29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816D2C6" wp14:editId="2EA0D517">
            <wp:extent cx="4279392" cy="270489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R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352" cy="2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RR_3</w:t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962B492" wp14:editId="0AB62912">
            <wp:extent cx="555955" cy="732235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R_3_I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9" cy="767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F827593" wp14:editId="1AE55295">
            <wp:extent cx="4089196" cy="735524"/>
            <wp:effectExtent l="0" t="0" r="6985" b="762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R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211" cy="76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比較實際結果與理論結果，並解釋造成差異的原因</w:t>
      </w:r>
    </w:p>
    <w:p w:rsidR="00FB55BF" w:rsidRDefault="00700E17" w:rsidP="00A22200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</w:t>
      </w:r>
      <w:r w:rsidR="00B3794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testing data, Pi</w:t>
      </w:r>
      <w:r w:rsidR="00FB2ABD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noProof/>
          <w:sz w:val="20"/>
          <w:szCs w:val="20"/>
        </w:rPr>
        <w:t>ST equal to Ri</w:t>
      </w:r>
      <w:r w:rsidR="00FB2ABD">
        <w:rPr>
          <w:rFonts w:ascii="Verdana" w:eastAsia="新細明體" w:hAnsi="Verdana" w:cs="新細明體"/>
          <w:sz w:val="20"/>
          <w:szCs w:val="20"/>
        </w:rPr>
        <w:t>.</w:t>
      </w:r>
      <w:r w:rsidR="00C448DD">
        <w:rPr>
          <w:rFonts w:ascii="Verdana" w:eastAsia="新細明體" w:hAnsi="Verdana" w:cs="新細明體"/>
          <w:sz w:val="20"/>
          <w:szCs w:val="20"/>
        </w:rPr>
        <w:t xml:space="preserve"> </w:t>
      </w:r>
      <w:r w:rsidR="00C448DD">
        <w:rPr>
          <w:rFonts w:ascii="Verdana" w:eastAsia="新細明體" w:hAnsi="Verdana" w:cs="新細明體" w:hint="eastAsia"/>
          <w:sz w:val="20"/>
          <w:szCs w:val="20"/>
        </w:rPr>
        <w:t>N</w:t>
      </w:r>
      <w:r w:rsidR="00C448DD">
        <w:rPr>
          <w:rFonts w:ascii="Verdana" w:eastAsia="新細明體" w:hAnsi="Verdana" w:cs="新細明體"/>
          <w:sz w:val="20"/>
          <w:szCs w:val="20"/>
        </w:rPr>
        <w:t>ot quite as expected.</w:t>
      </w:r>
    </w:p>
    <w:p w:rsidR="00FB55BF" w:rsidRDefault="00DF3411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 testing data, e</w:t>
      </w:r>
      <w:r>
        <w:rPr>
          <w:rFonts w:ascii="Verdana" w:eastAsia="新細明體" w:hAnsi="Verdana" w:cs="新細明體" w:hint="eastAsia"/>
          <w:sz w:val="20"/>
          <w:szCs w:val="20"/>
        </w:rPr>
        <w:t>very ETs</w:t>
      </w:r>
      <w:r>
        <w:rPr>
          <w:rFonts w:ascii="Verdana" w:eastAsia="新細明體" w:hAnsi="Verdana" w:cs="新細明體"/>
          <w:sz w:val="20"/>
          <w:szCs w:val="20"/>
        </w:rPr>
        <w:t xml:space="preserve"> are in</w:t>
      </w:r>
      <w:r w:rsidR="0091488D">
        <w:rPr>
          <w:rFonts w:ascii="Verdana" w:eastAsia="新細明體" w:hAnsi="Verdana" w:cs="新細明體"/>
          <w:sz w:val="20"/>
          <w:szCs w:val="20"/>
        </w:rPr>
        <w:t xml:space="preserve"> the</w:t>
      </w:r>
      <w:r>
        <w:rPr>
          <w:rFonts w:ascii="Verdana" w:eastAsia="新細明體" w:hAnsi="Verdana" w:cs="新細明體"/>
          <w:sz w:val="20"/>
          <w:szCs w:val="20"/>
        </w:rPr>
        <w:t xml:space="preserve"> expected order.</w:t>
      </w:r>
    </w:p>
    <w:p w:rsidR="00733A23" w:rsidRPr="008D498E" w:rsidRDefault="003C023D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In any </w:t>
      </w:r>
      <w:r w:rsidRPr="00783C94">
        <w:rPr>
          <w:rFonts w:ascii="Verdana" w:eastAsia="新細明體" w:hAnsi="Verdana" w:cs="新細明體"/>
          <w:noProof/>
          <w:sz w:val="20"/>
          <w:szCs w:val="20"/>
        </w:rPr>
        <w:t>testing</w:t>
      </w:r>
      <w:r>
        <w:rPr>
          <w:rFonts w:ascii="Verdana" w:eastAsia="新細明體" w:hAnsi="Verdana" w:cs="新細明體"/>
          <w:sz w:val="20"/>
          <w:szCs w:val="20"/>
        </w:rPr>
        <w:t xml:space="preserve"> data, </w:t>
      </w:r>
      <w:r w:rsidR="007A6671">
        <w:rPr>
          <w:rFonts w:ascii="Verdana" w:eastAsia="新細明體" w:hAnsi="Verdana" w:cs="新細明體"/>
          <w:sz w:val="20"/>
          <w:szCs w:val="20"/>
        </w:rPr>
        <w:t>e</w:t>
      </w:r>
      <w:r w:rsidR="007A6671">
        <w:rPr>
          <w:rFonts w:ascii="Verdana" w:eastAsia="新細明體" w:hAnsi="Verdana" w:cs="新細明體" w:hint="eastAsia"/>
          <w:sz w:val="20"/>
          <w:szCs w:val="20"/>
        </w:rPr>
        <w:t xml:space="preserve">very </w:t>
      </w:r>
      <w:r w:rsidR="00733A23" w:rsidRPr="00783C94">
        <w:rPr>
          <w:rFonts w:ascii="Verdana" w:eastAsia="新細明體" w:hAnsi="Verdana" w:cs="新細明體"/>
          <w:noProof/>
          <w:sz w:val="20"/>
          <w:szCs w:val="20"/>
        </w:rPr>
        <w:t>ID</w:t>
      </w:r>
      <w:r w:rsidRPr="00783C94">
        <w:rPr>
          <w:rFonts w:ascii="Verdana" w:eastAsia="新細明體" w:hAnsi="Verdana" w:cs="新細明體"/>
          <w:noProof/>
          <w:sz w:val="20"/>
          <w:szCs w:val="20"/>
        </w:rPr>
        <w:t>s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are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in </w:t>
      </w:r>
      <w:r w:rsidR="0091488D">
        <w:rPr>
          <w:rFonts w:ascii="Verdana" w:eastAsia="新細明體" w:hAnsi="Verdana" w:cs="新細明體"/>
          <w:sz w:val="20"/>
          <w:szCs w:val="20"/>
        </w:rPr>
        <w:t xml:space="preserve">the </w:t>
      </w:r>
      <w:r w:rsidR="00733A23" w:rsidRPr="0091488D">
        <w:rPr>
          <w:rFonts w:ascii="Verdana" w:eastAsia="新細明體" w:hAnsi="Verdana" w:cs="新細明體"/>
          <w:noProof/>
          <w:sz w:val="20"/>
          <w:szCs w:val="20"/>
        </w:rPr>
        <w:t>expected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order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各組員的貢獻</w:t>
      </w:r>
    </w:p>
    <w:p w:rsidR="00B10736" w:rsidRPr="008D498E" w:rsidRDefault="00B10736" w:rsidP="00B10736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簡暐晉</w:t>
      </w:r>
      <w:r w:rsidR="005E56BA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5E56BA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write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src code,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compile </w:t>
      </w:r>
      <w:r w:rsidR="004E15CE" w:rsidRPr="00783C9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kernel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>,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run testing data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, discuss how to write</w:t>
      </w:r>
      <w:r w:rsidR="003B4FC4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the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B6753A" w:rsidRPr="00783C9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8D498E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周明德</w:t>
      </w:r>
      <w:r w:rsidR="005E56BA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5E56BA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discuss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how to write src code, write</w:t>
      </w:r>
      <w:r w:rsidR="003B4FC4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the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5E56BA" w:rsidRPr="00783C9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B10736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沙佳哲</w:t>
      </w:r>
      <w:r w:rsidR="00AA24BF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AA24BF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none</w:t>
      </w:r>
    </w:p>
    <w:p w:rsidR="00B10736" w:rsidRPr="00B11F3A" w:rsidRDefault="00B10736" w:rsidP="00DC02F2">
      <w:pPr>
        <w:ind w:firstLine="360"/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劉昕</w:t>
      </w:r>
      <w:r w:rsidR="00AA24BF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AA24BF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none</w:t>
      </w:r>
    </w:p>
    <w:sectPr w:rsidR="00B10736" w:rsidRPr="00B11F3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9F5140"/>
    <w:multiLevelType w:val="multilevel"/>
    <w:tmpl w:val="8982E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tTS3NDUztDA3NTdQ0lEKTi0uzszPAykwqgUAU0TmXCwAAAA="/>
  </w:docVars>
  <w:rsids>
    <w:rsidRoot w:val="00C634E5"/>
    <w:rsid w:val="000674E6"/>
    <w:rsid w:val="001F4810"/>
    <w:rsid w:val="00240662"/>
    <w:rsid w:val="002D46CF"/>
    <w:rsid w:val="00360A5C"/>
    <w:rsid w:val="00367348"/>
    <w:rsid w:val="003B4FC4"/>
    <w:rsid w:val="003C023D"/>
    <w:rsid w:val="004C30CA"/>
    <w:rsid w:val="004E15CE"/>
    <w:rsid w:val="00501D45"/>
    <w:rsid w:val="005E56BA"/>
    <w:rsid w:val="00645D8B"/>
    <w:rsid w:val="00700E17"/>
    <w:rsid w:val="00726E2C"/>
    <w:rsid w:val="00733A23"/>
    <w:rsid w:val="00737C91"/>
    <w:rsid w:val="00783C94"/>
    <w:rsid w:val="007A6671"/>
    <w:rsid w:val="008B4997"/>
    <w:rsid w:val="008D498E"/>
    <w:rsid w:val="0090114A"/>
    <w:rsid w:val="0090385A"/>
    <w:rsid w:val="0091488D"/>
    <w:rsid w:val="00A22200"/>
    <w:rsid w:val="00A54F59"/>
    <w:rsid w:val="00AA24BF"/>
    <w:rsid w:val="00B10736"/>
    <w:rsid w:val="00B11F3A"/>
    <w:rsid w:val="00B37943"/>
    <w:rsid w:val="00B6753A"/>
    <w:rsid w:val="00BB7A4E"/>
    <w:rsid w:val="00C17E0D"/>
    <w:rsid w:val="00C448DD"/>
    <w:rsid w:val="00C634E5"/>
    <w:rsid w:val="00C868C9"/>
    <w:rsid w:val="00C95D3B"/>
    <w:rsid w:val="00D00B41"/>
    <w:rsid w:val="00D2541E"/>
    <w:rsid w:val="00DC02F2"/>
    <w:rsid w:val="00DC1ADB"/>
    <w:rsid w:val="00DF3411"/>
    <w:rsid w:val="00E44DA4"/>
    <w:rsid w:val="00E53C44"/>
    <w:rsid w:val="00EE35F5"/>
    <w:rsid w:val="00F85FA7"/>
    <w:rsid w:val="00FB2ABD"/>
    <w:rsid w:val="00FB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69079"/>
  <w15:chartTrackingRefBased/>
  <w15:docId w15:val="{EDBED6D8-9E78-4B0E-A6B3-91DECA15C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標楷體" w:eastAsiaTheme="minorEastAsia" w:hAnsi="標楷體" w:cs="Arial"/>
        <w:color w:val="333333"/>
        <w:sz w:val="36"/>
        <w:szCs w:val="36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0A5C"/>
    <w:rPr>
      <w:color w:val="808080"/>
    </w:rPr>
  </w:style>
  <w:style w:type="paragraph" w:styleId="a4">
    <w:name w:val="List Paragraph"/>
    <w:basedOn w:val="a"/>
    <w:uiPriority w:val="34"/>
    <w:qFormat/>
    <w:rsid w:val="00FB55B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0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5</cp:revision>
  <cp:lastPrinted>2018-05-15T21:50:00Z</cp:lastPrinted>
  <dcterms:created xsi:type="dcterms:W3CDTF">2018-05-15T12:09:00Z</dcterms:created>
  <dcterms:modified xsi:type="dcterms:W3CDTF">2018-05-15T21:57:00Z</dcterms:modified>
</cp:coreProperties>
</file>